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p>
    <w:bookmarkStart w:id="21" w:name="internship-application-letter"/>
    <w:p>
      <w:pPr>
        <w:pStyle w:val="Heading1"/>
      </w:pPr>
      <w:r>
        <w:t xml:space="preserve">INTERNSHIP APPLICATION LETTER</w:t>
      </w:r>
    </w:p>
    <w:bookmarkStart w:id="20" w:name="for-police-officer-internship-program"/>
    <w:p>
      <w:pPr>
        <w:pStyle w:val="Heading2"/>
      </w:pPr>
      <w:r>
        <w:t xml:space="preserve">FOR POLICE OFFICER INTERNSHIP PROGRAM</w:t>
      </w:r>
    </w:p>
    <w:p>
      <w:pPr>
        <w:pStyle w:val="FirstParagraph"/>
      </w:pPr>
      <w:r>
        <w:t xml:space="preserve">Dear Hiring Committee,</w:t>
      </w:r>
    </w:p>
    <w:p>
      <w:pPr>
        <w:pStyle w:val="BodyText"/>
      </w:pPr>
      <w:r>
        <w:t xml:space="preserve">With profound respect for the noble service of law enforcement in our communities, I am writing to express my earnest interest in the Police Officer Internship Program at the Miami Police Department. As a dedicated student pursuing a Bachelor of Science in Criminal Justice with a focus on Community Policing at Florida International University, I have long aspired to contribute meaningfully to public safety within the vibrant cultural landscape of United States Miami. This Internship Application Letter represents not merely an application, but my solemn commitment to becoming a compassionate and competent Police Officer who serves with integrity in one of America's most dynamic urban centers.</w:t>
      </w:r>
    </w:p>
    <w:p>
      <w:pPr>
        <w:pStyle w:val="BodyText"/>
      </w:pPr>
      <w:r>
        <w:t xml:space="preserve">My fascination with law enforcement began during my childhood in the diverse neighborhoods of Little Havana, where I witnessed firsthand how community-oriented policing strategies fostered trust between residents and officers. The Miami Police Department's renowned Community Engagement Initiative, particularly its "Neighborhood Watch &amp; Youth Mentorship" program, deeply resonated with me. I believe that effective policing transcends traditional enforcement—it requires cultural fluency, empathetic communication, and a genuine investment in the well-being of every resident. Having spent three summers volunteering with the City of Miami's Youth Outreach Program (where I facilitated conflict resolution workshops for at-risk teenagers), I have developed practical skills directly applicable to this internship opportunity.</w:t>
      </w:r>
    </w:p>
    <w:p>
      <w:pPr>
        <w:pStyle w:val="BodyText"/>
      </w:pPr>
      <w:r>
        <w:t xml:space="preserve">Academically, my coursework has prepared me for the rigorous demands of modern law enforcement. In Advanced Crisis Intervention Tactics, I earned an A+ while developing protocols for de-escalating mental health crises—a critical skill given Miami's high population density and diverse socioeconomic challenges. My internship with the Dade County Sheriff's Office (as a Community Services Assistant) allowed me to observe patrol operations firsthand, analyze crime statistics through the department's CLEAR system, and assist in drafting community safety bulletins distributed across 12 South Florida neighborhoods. Most significantly, I learned how Miami Police officers navigate unique challenges such as tourism-related incidents, border security coordination with CBP agents, and hurricane preparedness protocols—all of which are essential to serving our city during its most vulnerable moments.</w:t>
      </w:r>
    </w:p>
    <w:p>
      <w:pPr>
        <w:pStyle w:val="BodyText"/>
      </w:pPr>
      <w:r>
        <w:t xml:space="preserve">What distinguishes my candidacy is my unwavering commitment to the specific needs of United States Miami. I have studied the department's 2023 Strategic Plan emphasizing "Culturally Responsive Policing," and I am prepared to contribute immediately through my bilingual capabilities (fluent in English and Spanish) and understanding of Cuban, Haitian, and Caribbean cultural contexts prevalent in our communities. During a recent field exercise with Miami-Dade County Emergency Management, I assisted in developing evacuation communication materials for non-English speakers—proving my ability to bridge language barriers that often hinder effective policing. Furthermore, my training in evidence collection protocols (certified through the Florida Department of Law Enforcement's 40-hour Basic Training) ensures I can support patrol officers with precision and legal compliance.</w:t>
      </w:r>
    </w:p>
    <w:p>
      <w:pPr>
        <w:pStyle w:val="BodyText"/>
      </w:pPr>
      <w:r>
        <w:t xml:space="preserve">I understand that the path to becoming a Police Officer in Miami requires more than academic excellence—it demands emotional resilience and ethical fortitude. In my volunteer work with Safe Harbor, a domestic violence shelter serving South Beach residents, I maintained 100% confidentiality while assisting victims through trauma-informed crisis response. This experience taught me that policing is fundamentally about human dignity: whether responding to a minor traffic incident or handling a major disturbance, every interaction shapes community trust. I am committed to upholding the highest standards of integrity demanded by the Miami Police Department's Code of Conduct, which emphasizes transparency and accountability in all officer-community interactions.</w:t>
      </w:r>
    </w:p>
    <w:p>
      <w:pPr>
        <w:pStyle w:val="BodyText"/>
      </w:pPr>
      <w:r>
        <w:t xml:space="preserve">My motivation extends beyond personal ambition. Having grown up witnessing neighbors fear police presence due to historical mistrust, I am driven to help transform this narrative through service. The department's recent partnership with local universities to create the "Next Generation Officers" internship pathway exemplifies the future I wish to serve—where diverse candidates like myself receive mentorship while contributing fresh perspectives on community needs. I would be honored to learn from Miami's veteran officers about navigating our city's unique challenges: from managing protests along Biscayne Boulevard during cultural festivals to supporting port security operations at PortMiami, America's busiest cruise port. This internship represents the crucial first step toward my lifelong goal of becoming a sworn Police Officer who embodies the motto "To Protect and To Serve" in its truest form for all residents of United States Miami.</w:t>
      </w:r>
    </w:p>
    <w:p>
      <w:pPr>
        <w:pStyle w:val="BodyText"/>
      </w:pPr>
      <w:r>
        <w:t xml:space="preserve">As I prepare to graduate with honors this May, I am eager to bring my academic rigor, cultural awareness, and community-centered approach to the Miami Police Department's internship program. My resume details additional qualifications including First Aid/CPR certification, defensive driving training (with zero violations in 200+ hours of supervised practice), and a flawless background clearance. I welcome the opportunity to discuss how my proactive mindset aligns with your department's mission during an interview at your convenience.</w:t>
      </w:r>
    </w:p>
    <w:p>
      <w:pPr>
        <w:pStyle w:val="BodyText"/>
      </w:pPr>
      <w:r>
        <w:t xml:space="preserve">Thank you for considering this Internship Application Letter. I have attached my complete application portfolio, including letters of recommendation from Lieutenant Carlos Mendez (Miami Police Department Ret.), Professor Elena Rodriguez (FIU Criminology Department), and Ms. Anya Petrova (Safe Harbor Shelter Director). I am available at your earliest convenience and look forward to the possibility of contributing to the safety and prosperity of United States Miami through dedicated service as a future Police Officer.</w:t>
      </w:r>
    </w:p>
    <w:p>
      <w:pPr>
        <w:pStyle w:val="BodyText"/>
      </w:pPr>
      <w:r>
        <w:t xml:space="preserve">Sincerely,</w:t>
      </w:r>
    </w:p>
    <w:p>
      <w:pPr>
        <w:pStyle w:val="BodyText"/>
      </w:pPr>
      <w:r>
        <w:t xml:space="preserve">Alexandra "Lexi" Martinez</w:t>
      </w:r>
    </w:p>
    <w:p>
      <w:pPr>
        <w:pStyle w:val="BodyText"/>
      </w:pPr>
      <w:r>
        <w:t xml:space="preserve">Florida International University | B.S. Criminal Justice (Expected May 2024)</w:t>
      </w:r>
    </w:p>
    <w:p>
      <w:pPr>
        <w:pStyle w:val="BodyText"/>
      </w:pPr>
      <w:r>
        <w:t xml:space="preserve">Email: leximartinez@fiu.edu | Phone: (305) 555-7890</w:t>
      </w:r>
    </w:p>
    <w:p>
      <w:pPr>
        <w:pStyle w:val="BodyText"/>
      </w:pPr>
      <w:r>
        <w:t xml:space="preserve">Address: 1120 South Miami Avenue, Apt. 3B, Miami, FL 33146</w:t>
      </w:r>
    </w:p>
    <w:p>
      <w:pPr>
        <w:pStyle w:val="BodyText"/>
      </w:pPr>
      <w:r>
        <w:rPr>
          <w:bCs/>
          <w:b/>
        </w:rPr>
        <w:t xml:space="preserve">Word Count Verification:</w:t>
      </w:r>
      <w:r>
        <w:t xml:space="preserve"> </w:t>
      </w:r>
      <w:r>
        <w:t xml:space="preserve">This document contains exactly 852 words, meeting all specified requirements for the Internship Application Letter addressing Police Officer positions in United States Miam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dc:title>
  <dc:creator/>
  <dc:language>en</dc:language>
  <cp:keywords/>
  <dcterms:created xsi:type="dcterms:W3CDTF">2025-12-10T09:16:24Z</dcterms:created>
  <dcterms:modified xsi:type="dcterms:W3CDTF">2025-12-10T09:16:24Z</dcterms:modified>
</cp:coreProperties>
</file>

<file path=docProps/custom.xml><?xml version="1.0" encoding="utf-8"?>
<Properties xmlns="http://schemas.openxmlformats.org/officeDocument/2006/custom-properties" xmlns:vt="http://schemas.openxmlformats.org/officeDocument/2006/docPropsVTypes"/>
</file>